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or any other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n important issue. We have included some of this uncertainty by re-estimating incidence rates for both those BCG vaccinated and unvaccinated (this uncertainty is then passed through to the efficacy estimates).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We have reformulated these equations for greater clarity (please see the marked up paper).</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have separated the reporting of primary and secondary additional notifications to highlight the role of the transmission model.</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 especially the identification of the flaw with the original Sutherland et al. model. Based on them we have corrected the transmission chain model,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and that the definition used in 1. of Sutherland et al. was incorrect. We have corrected the Sutherland model and extended the model explanation to include this.</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To answer your previous comment w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ed the 4th discussion paragraph to provide more context.</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to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The cited paper is 10 years newer, has an improved sample size, and improved methods.</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w:t>
      </w:r>
    </w:p>
    <w:p>
      <w:pPr>
        <w:pStyle w:val="BodyText"/>
      </w:pPr>
      <w:r>
        <w:rPr>
          <w:i/>
        </w:rPr>
        <w:t xml:space="preserve">“</w:t>
      </w:r>
      <w:r>
        <w:rPr>
          <w:i/>
        </w:rPr>
        <w:t xml:space="preserve">LOESS (locally estimated scatterplot smoothing) is a local regression method. It combines multiple regression models in a k-nearest neighbours meta-model. This approach allows nonlinear trends to be fitted to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this paragraph unclear.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o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methodologically flawed,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a3ac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4091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a6e5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bd169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6e639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f70d7c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bbd3db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0715ed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210ad8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8d324c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091e36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012c5d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cb99ab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7T14:50:02Z</dcterms:created>
  <dcterms:modified xsi:type="dcterms:W3CDTF">2019-10-07T14:50:02Z</dcterms:modified>
</cp:coreProperties>
</file>